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4A120" w14:textId="28BF9BBF" w:rsidR="00A663A6" w:rsidRPr="001141B6" w:rsidRDefault="00A663A6" w:rsidP="00A663A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141B6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DC5414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1141B6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4246082A" w14:textId="1561AF6D" w:rsidR="00A663A6" w:rsidRPr="00322F72" w:rsidRDefault="00A663A6" w:rsidP="00A663A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22F72">
        <w:rPr>
          <w:rFonts w:ascii="Times New Roman" w:hAnsi="Times New Roman" w:cs="Times New Roman"/>
          <w:b/>
          <w:sz w:val="28"/>
          <w:szCs w:val="28"/>
        </w:rPr>
        <w:t>“</w:t>
      </w:r>
      <w:r w:rsidR="00A27567" w:rsidRPr="00322F72">
        <w:rPr>
          <w:rFonts w:ascii="Times New Roman" w:hAnsi="Times New Roman" w:cs="Times New Roman"/>
          <w:b/>
          <w:sz w:val="28"/>
          <w:szCs w:val="28"/>
        </w:rPr>
        <w:t>Be the King of Financial Management</w:t>
      </w:r>
      <w:r w:rsidRPr="00322F72">
        <w:rPr>
          <w:rFonts w:ascii="Times New Roman" w:hAnsi="Times New Roman" w:cs="Times New Roman"/>
          <w:b/>
          <w:sz w:val="28"/>
          <w:szCs w:val="28"/>
        </w:rPr>
        <w:t>”</w:t>
      </w:r>
    </w:p>
    <w:p w14:paraId="13B40E4C" w14:textId="77777777" w:rsidR="00A663A6" w:rsidRPr="001141B6" w:rsidRDefault="00A663A6" w:rsidP="00A663A6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1141B6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7D9547AE" w14:textId="77777777" w:rsidR="00A663A6" w:rsidRPr="001141B6" w:rsidRDefault="00A663A6" w:rsidP="00A663A6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62EBE8C0" w14:textId="39C0A804" w:rsidR="00A663A6" w:rsidRPr="001141B6" w:rsidRDefault="00A663A6" w:rsidP="00A27567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1141B6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A27567" w:rsidRPr="001141B6">
        <w:rPr>
          <w:rFonts w:ascii="Times New Roman" w:eastAsia="Microsoft JhengHei" w:hAnsi="Times New Roman" w:cs="Times New Roman"/>
          <w:lang w:eastAsia="zh-HK"/>
        </w:rPr>
        <w:t>Be the King of Financial Management</w:t>
      </w:r>
      <w:r w:rsidRPr="001141B6">
        <w:rPr>
          <w:rFonts w:ascii="Times New Roman" w:hAnsi="Times New Roman" w:cs="Times New Roman"/>
        </w:rPr>
        <w:t>” and answer the following questions.</w:t>
      </w:r>
    </w:p>
    <w:p w14:paraId="2E73403C" w14:textId="42C4F874" w:rsidR="003C252F" w:rsidRPr="001141B6" w:rsidRDefault="003C252F" w:rsidP="00E65470">
      <w:pPr>
        <w:snapToGrid w:val="0"/>
        <w:rPr>
          <w:rFonts w:ascii="Times New Roman" w:eastAsia="Microsoft JhengHei" w:hAnsi="Times New Roman" w:cs="Times New Roman"/>
        </w:rPr>
      </w:pPr>
    </w:p>
    <w:p w14:paraId="1673FAB7" w14:textId="23128D51" w:rsidR="003C252F" w:rsidRPr="001141B6" w:rsidRDefault="00A27567" w:rsidP="00E65470">
      <w:pPr>
        <w:snapToGrid w:val="0"/>
        <w:rPr>
          <w:rFonts w:ascii="Times New Roman" w:eastAsia="Microsoft JhengHei" w:hAnsi="Times New Roman" w:cs="Times New Roman"/>
          <w:b/>
        </w:rPr>
      </w:pPr>
      <w:r w:rsidRPr="001141B6">
        <w:rPr>
          <w:rFonts w:ascii="Times New Roman" w:eastAsia="Microsoft JhengHei" w:hAnsi="Times New Roman" w:cs="Times New Roman"/>
          <w:b/>
        </w:rPr>
        <w:t>A.</w:t>
      </w:r>
      <w:r w:rsidR="003C252F" w:rsidRPr="001141B6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1141B6">
        <w:rPr>
          <w:rFonts w:ascii="Times New Roman" w:eastAsia="Microsoft JhengHei" w:hAnsi="Times New Roman" w:cs="Times New Roman"/>
          <w:b/>
        </w:rPr>
        <w:tab/>
      </w:r>
      <w:r w:rsidRPr="001141B6">
        <w:rPr>
          <w:rFonts w:ascii="Times New Roman" w:eastAsia="Microsoft JhengHei" w:hAnsi="Times New Roman" w:cs="Times New Roman"/>
          <w:b/>
        </w:rPr>
        <w:t>Fill in the blank</w:t>
      </w:r>
      <w:r w:rsidR="008C3D39">
        <w:rPr>
          <w:rFonts w:ascii="Times New Roman" w:eastAsia="Microsoft JhengHei" w:hAnsi="Times New Roman" w:cs="Times New Roman"/>
          <w:b/>
        </w:rPr>
        <w:t>s</w:t>
      </w:r>
    </w:p>
    <w:p w14:paraId="7A660BCE" w14:textId="36520639" w:rsidR="003C252F" w:rsidRPr="001141B6" w:rsidRDefault="00A27567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141B6">
        <w:rPr>
          <w:rFonts w:ascii="Times New Roman" w:eastAsia="Microsoft JhengHei" w:hAnsi="Times New Roman" w:cs="Times New Roman"/>
          <w:b/>
          <w:lang w:eastAsia="zh-HK"/>
        </w:rPr>
        <w:t>Write your answer</w:t>
      </w:r>
      <w:r w:rsidR="008C3D39">
        <w:rPr>
          <w:rFonts w:ascii="Times New Roman" w:eastAsia="Microsoft JhengHei" w:hAnsi="Times New Roman" w:cs="Times New Roman"/>
          <w:b/>
          <w:lang w:eastAsia="zh-HK"/>
        </w:rPr>
        <w:t>s</w:t>
      </w:r>
      <w:r w:rsidRPr="001141B6">
        <w:rPr>
          <w:rFonts w:ascii="Times New Roman" w:eastAsia="Microsoft JhengHei" w:hAnsi="Times New Roman" w:cs="Times New Roman"/>
          <w:b/>
          <w:lang w:eastAsia="zh-HK"/>
        </w:rPr>
        <w:t xml:space="preserve"> in the box</w:t>
      </w:r>
      <w:r w:rsidR="008C3D39">
        <w:rPr>
          <w:rFonts w:ascii="Times New Roman" w:eastAsia="Microsoft JhengHei" w:hAnsi="Times New Roman" w:cs="Times New Roman"/>
          <w:b/>
          <w:lang w:eastAsia="zh-HK"/>
        </w:rPr>
        <w:t>es</w:t>
      </w:r>
      <w:r w:rsidRPr="001141B6">
        <w:rPr>
          <w:rFonts w:ascii="Times New Roman" w:eastAsia="Microsoft JhengHei" w:hAnsi="Times New Roman" w:cs="Times New Roman"/>
          <w:b/>
          <w:lang w:eastAsia="zh-HK"/>
        </w:rPr>
        <w:t xml:space="preserve"> below.</w:t>
      </w:r>
    </w:p>
    <w:p w14:paraId="2D698DB1" w14:textId="44AE0D1F" w:rsidR="00E735AC" w:rsidRPr="001141B6" w:rsidRDefault="00E735AC" w:rsidP="00EB4153">
      <w:pPr>
        <w:snapToGrid w:val="0"/>
        <w:rPr>
          <w:rFonts w:ascii="Times New Roman" w:eastAsia="Microsoft JhengHei" w:hAnsi="Times New Roman" w:cs="Times New Roman"/>
          <w:lang w:eastAsia="zh-HK"/>
        </w:rPr>
      </w:pPr>
      <w:bookmarkStart w:id="0" w:name="_Hlk43310511"/>
    </w:p>
    <w:p w14:paraId="67C01B01" w14:textId="49904A64" w:rsidR="00152D88" w:rsidRPr="001141B6" w:rsidRDefault="00152D88" w:rsidP="00EB4153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1141B6">
        <w:rPr>
          <w:rFonts w:ascii="Times New Roman" w:eastAsia="Microsoft JhengHei" w:hAnsi="Times New Roman" w:cs="Times New Roman"/>
          <w:lang w:eastAsia="zh-HK"/>
        </w:rPr>
        <w:t>1.</w:t>
      </w:r>
    </w:p>
    <w:p w14:paraId="77361600" w14:textId="2F16F616" w:rsidR="00E735AC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1141B6">
        <w:rPr>
          <w:rFonts w:ascii="Times New Roman" w:eastAsia="Microsoft JhengHei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1EEB7081" wp14:editId="65322B87">
                <wp:simplePos x="0" y="0"/>
                <wp:positionH relativeFrom="column">
                  <wp:posOffset>75385</wp:posOffset>
                </wp:positionH>
                <wp:positionV relativeFrom="paragraph">
                  <wp:posOffset>84427</wp:posOffset>
                </wp:positionV>
                <wp:extent cx="5766435" cy="3309288"/>
                <wp:effectExtent l="0" t="0" r="24765" b="24765"/>
                <wp:wrapNone/>
                <wp:docPr id="19" name="群組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435" cy="3309288"/>
                          <a:chOff x="0" y="0"/>
                          <a:chExt cx="5766435" cy="3309288"/>
                        </a:xfrm>
                      </wpg:grpSpPr>
                      <wps:wsp>
                        <wps:cNvPr id="2" name="矩形: 圓角 2"/>
                        <wps:cNvSpPr/>
                        <wps:spPr>
                          <a:xfrm>
                            <a:off x="0" y="1289713"/>
                            <a:ext cx="2463800" cy="762000"/>
                          </a:xfrm>
                          <a:prstGeom prst="roundRect">
                            <a:avLst/>
                          </a:prstGeom>
                          <a:solidFill>
                            <a:srgbClr val="7030A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D6554E" w14:textId="77777777" w:rsidR="009A0E33" w:rsidRPr="001141B6" w:rsidRDefault="009A0E33" w:rsidP="00E735AC">
                              <w:pPr>
                                <w:snapToGrid w:val="0"/>
                                <w:rPr>
                                  <w:rFonts w:ascii="Times New Roman" w:eastAsia="Microsoft JhengHei" w:hAnsi="Times New Roman" w:cs="Times New Roman"/>
                                </w:rPr>
                              </w:pPr>
                            </w:p>
                            <w:p w14:paraId="08CC3084" w14:textId="00410EA7" w:rsidR="00E735AC" w:rsidRPr="001141B6" w:rsidRDefault="00A27567" w:rsidP="009A0E33">
                              <w:pPr>
                                <w:snapToGrid w:val="0"/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b/>
                                  <w:lang w:eastAsia="zh-HK"/>
                                </w:rPr>
                              </w:pPr>
                              <w:r w:rsidRPr="001141B6">
                                <w:rPr>
                                  <w:rFonts w:ascii="Times New Roman" w:eastAsia="Microsoft JhengHei" w:hAnsi="Times New Roman" w:cs="Times New Roman"/>
                                </w:rPr>
                                <w:t>“</w:t>
                              </w:r>
                              <w:r w:rsidR="00B0478C" w:rsidRPr="001141B6">
                                <w:rPr>
                                  <w:rFonts w:ascii="Times New Roman" w:eastAsia="Microsoft JhengHei" w:hAnsi="Times New Roman" w:cs="Times New Roman"/>
                                </w:rPr>
                                <w:t>SMART</w:t>
                              </w:r>
                              <w:r w:rsidRPr="001141B6">
                                <w:rPr>
                                  <w:rFonts w:ascii="Times New Roman" w:eastAsia="Microsoft JhengHei" w:hAnsi="Times New Roman" w:cs="Times New Roman"/>
                                </w:rPr>
                                <w:t>” Principle</w:t>
                              </w:r>
                            </w:p>
                            <w:p w14:paraId="01CA3456" w14:textId="77777777" w:rsidR="00E735AC" w:rsidRPr="001141B6" w:rsidRDefault="00E735AC" w:rsidP="00E735AC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b/>
                                  <w:lang w:eastAsia="zh-HK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矩形: 圓角 7"/>
                        <wps:cNvSpPr/>
                        <wps:spPr>
                          <a:xfrm>
                            <a:off x="3657600" y="696035"/>
                            <a:ext cx="2095500" cy="53340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B05D808" w14:textId="069D7043" w:rsidR="00D71EBB" w:rsidRPr="001141B6" w:rsidRDefault="00B0478C" w:rsidP="00D71EBB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  <w:r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>Me</w:t>
                              </w:r>
                              <w:r w:rsidR="00A27567"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>asura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矩形: 圓角 1"/>
                        <wps:cNvSpPr/>
                        <wps:spPr>
                          <a:xfrm>
                            <a:off x="3650776" y="0"/>
                            <a:ext cx="2095500" cy="53340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0CCEB6" w14:textId="61D38859" w:rsidR="00152D88" w:rsidRPr="001141B6" w:rsidRDefault="00B0478C" w:rsidP="00152D88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  <w:r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>Sp</w:t>
                              </w:r>
                              <w:r w:rsidR="00A27567"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>ecifi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線接點 10"/>
                        <wps:cNvCnPr/>
                        <wps:spPr>
                          <a:xfrm flipV="1">
                            <a:off x="2483892" y="279779"/>
                            <a:ext cx="1173480" cy="1403899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線接點 5"/>
                        <wps:cNvCnPr/>
                        <wps:spPr>
                          <a:xfrm flipV="1">
                            <a:off x="2470245" y="982638"/>
                            <a:ext cx="1186815" cy="70104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矩形: 圓角 8"/>
                        <wps:cNvSpPr/>
                        <wps:spPr>
                          <a:xfrm>
                            <a:off x="3643952" y="1412543"/>
                            <a:ext cx="2095500" cy="53340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738AA4" w14:textId="3439BE28" w:rsidR="00D71EBB" w:rsidRPr="001141B6" w:rsidRDefault="00A27567" w:rsidP="00D71EBB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  <w:r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>Achievable</w:t>
                              </w:r>
                              <w:r w:rsidR="00587B32"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直線接點 3"/>
                        <wps:cNvCnPr/>
                        <wps:spPr>
                          <a:xfrm>
                            <a:off x="2463421" y="1685498"/>
                            <a:ext cx="1177925" cy="635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直線接點 4"/>
                        <wps:cNvCnPr/>
                        <wps:spPr>
                          <a:xfrm>
                            <a:off x="2470245" y="1692322"/>
                            <a:ext cx="1180465" cy="68199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線接點 11"/>
                        <wps:cNvCnPr/>
                        <wps:spPr>
                          <a:xfrm>
                            <a:off x="2483892" y="1685498"/>
                            <a:ext cx="1166495" cy="137795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矩形: 圓角 9"/>
                        <wps:cNvSpPr/>
                        <wps:spPr>
                          <a:xfrm>
                            <a:off x="3657600" y="2094931"/>
                            <a:ext cx="2108835" cy="532765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7AC61A" w14:textId="68E1167C" w:rsidR="00D71EBB" w:rsidRPr="001141B6" w:rsidRDefault="00632D38" w:rsidP="00A27567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  <w:r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>R</w:t>
                              </w:r>
                              <w:r w:rsidR="00A27567"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>ealisti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: 圓角 9"/>
                        <wps:cNvSpPr/>
                        <wps:spPr>
                          <a:xfrm>
                            <a:off x="3657600" y="2784143"/>
                            <a:ext cx="2108835" cy="525145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904186" w14:textId="1252F635" w:rsidR="00B0478C" w:rsidRPr="001141B6" w:rsidRDefault="00001168" w:rsidP="00A27567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  <w:r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>Ti</w:t>
                              </w:r>
                              <w:r w:rsidR="00A27567" w:rsidRPr="001141B6"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  <w:t>me-relate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EB7081" id="群組 19" o:spid="_x0000_s1026" style="position:absolute;margin-left:5.95pt;margin-top:6.65pt;width:454.05pt;height:260.55pt;z-index:251683840" coordsize="57664,330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">
                <v:roundrect id="_x0000_s1027" style="position:absolute;top:12897;width:24638;height:76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" fillcolor="#7030a0" strokecolor="#1f4d78 [1604]" strokeweight="1pt">
                  <v:stroke joinstyle="miter"/>
                  <v:textbox>
                    <w:txbxContent>
                      <w:p w14:paraId="2AD6554E" w14:textId="77777777" w:rsidR="009A0E33" w:rsidRPr="001141B6" w:rsidRDefault="009A0E33" w:rsidP="00E735AC">
                        <w:pPr>
                          <w:snapToGrid w:val="0"/>
                          <w:rPr>
                            <w:rFonts w:ascii="Times New Roman" w:eastAsia="微軟正黑體" w:hAnsi="Times New Roman" w:cs="Times New Roman"/>
                          </w:rPr>
                        </w:pPr>
                      </w:p>
                      <w:p w14:paraId="08CC3084" w14:textId="00410EA7" w:rsidR="00E735AC" w:rsidRPr="001141B6" w:rsidRDefault="00A27567" w:rsidP="009A0E33">
                        <w:pPr>
                          <w:snapToGrid w:val="0"/>
                          <w:jc w:val="center"/>
                          <w:rPr>
                            <w:rFonts w:ascii="Times New Roman" w:eastAsia="微軟正黑體" w:hAnsi="Times New Roman" w:cs="Times New Roman"/>
                            <w:b/>
                            <w:lang w:eastAsia="zh-HK"/>
                          </w:rPr>
                        </w:pPr>
                        <w:r w:rsidRPr="001141B6">
                          <w:rPr>
                            <w:rFonts w:ascii="Times New Roman" w:eastAsia="微軟正黑體" w:hAnsi="Times New Roman" w:cs="Times New Roman"/>
                          </w:rPr>
                          <w:t>“</w:t>
                        </w:r>
                        <w:r w:rsidR="00B0478C" w:rsidRPr="001141B6">
                          <w:rPr>
                            <w:rFonts w:ascii="Times New Roman" w:eastAsia="微軟正黑體" w:hAnsi="Times New Roman" w:cs="Times New Roman"/>
                          </w:rPr>
                          <w:t>SMART</w:t>
                        </w:r>
                        <w:r w:rsidRPr="001141B6">
                          <w:rPr>
                            <w:rFonts w:ascii="Times New Roman" w:eastAsia="微軟正黑體" w:hAnsi="Times New Roman" w:cs="Times New Roman"/>
                          </w:rPr>
                          <w:t>” Principle</w:t>
                        </w:r>
                      </w:p>
                      <w:p w14:paraId="01CA3456" w14:textId="77777777" w:rsidR="00E735AC" w:rsidRPr="001141B6" w:rsidRDefault="00E735AC" w:rsidP="00E735AC">
                        <w:pPr>
                          <w:jc w:val="center"/>
                          <w:rPr>
                            <w:rFonts w:ascii="Times New Roman" w:eastAsia="微軟正黑體" w:hAnsi="Times New Roman" w:cs="Times New Roman"/>
                            <w:b/>
                            <w:lang w:eastAsia="zh-HK"/>
                          </w:rPr>
                        </w:pPr>
                      </w:p>
                    </w:txbxContent>
                  </v:textbox>
                </v:roundrect>
                <v:roundrect id="矩形: 圓角 7" o:spid="_x0000_s1028" style="position:absolute;left:36576;top:6960;width:20955;height:533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" fillcolor="white [3212]" strokecolor="#0070c0" strokeweight="1.5pt">
                  <v:stroke joinstyle="miter"/>
                  <v:textbox>
                    <w:txbxContent>
                      <w:p w14:paraId="4B05D808" w14:textId="069D7043" w:rsidR="00D71EBB" w:rsidRPr="001141B6" w:rsidRDefault="00B0478C" w:rsidP="00D71EBB">
                        <w:pPr>
                          <w:jc w:val="center"/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</w:pPr>
                        <w:r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>Me</w:t>
                        </w:r>
                        <w:r w:rsidR="00A27567"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>asurable</w:t>
                        </w:r>
                      </w:p>
                    </w:txbxContent>
                  </v:textbox>
                </v:roundrect>
                <v:roundrect id="_x0000_s1029" style="position:absolute;left:36507;width:20955;height:533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" fillcolor="white [3212]" strokecolor="#0070c0" strokeweight="1.5pt">
                  <v:stroke joinstyle="miter"/>
                  <v:textbox>
                    <w:txbxContent>
                      <w:p w14:paraId="3C0CCEB6" w14:textId="61D38859" w:rsidR="00152D88" w:rsidRPr="001141B6" w:rsidRDefault="00B0478C" w:rsidP="00152D88">
                        <w:pPr>
                          <w:jc w:val="center"/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</w:pPr>
                        <w:r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>Sp</w:t>
                        </w:r>
                        <w:r w:rsidR="00A27567"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>ecific</w:t>
                        </w:r>
                      </w:p>
                    </w:txbxContent>
                  </v:textbox>
                </v:roundrect>
                <v:line id="直線接點 10" o:spid="_x0000_s1030" style="position:absolute;flip:y;visibility:visible;mso-wrap-style:square" from="24838,2797" to="36573,16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" strokecolor="#5b9bd5 [3204]" strokeweight="2.25pt">
                  <v:stroke joinstyle="miter"/>
                </v:line>
                <v:line id="直線接點 5" o:spid="_x0000_s1031" style="position:absolute;flip:y;visibility:visible;mso-wrap-style:square" from="24702,9826" to="36570,16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" strokecolor="#5b9bd5 [3204]" strokeweight="2.25pt">
                  <v:stroke joinstyle="miter"/>
                </v:line>
                <v:roundrect id="矩形: 圓角 8" o:spid="_x0000_s1032" style="position:absolute;left:36439;top:14125;width:20955;height:533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" fillcolor="white [3212]" strokecolor="#0070c0" strokeweight="1.5pt">
                  <v:stroke joinstyle="miter"/>
                  <v:textbox>
                    <w:txbxContent>
                      <w:p w14:paraId="34738AA4" w14:textId="3439BE28" w:rsidR="00D71EBB" w:rsidRPr="001141B6" w:rsidRDefault="00A27567" w:rsidP="00D71EBB">
                        <w:pPr>
                          <w:jc w:val="center"/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</w:pPr>
                        <w:r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>Achievable</w:t>
                        </w:r>
                        <w:r w:rsidR="00587B32"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 xml:space="preserve"> </w:t>
                        </w:r>
                      </w:p>
                    </w:txbxContent>
                  </v:textbox>
                </v:roundrect>
                <v:line id="直線接點 3" o:spid="_x0000_s1033" style="position:absolute;visibility:visible;mso-wrap-style:square" from="24634,16854" to="36413,169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" strokecolor="#5b9bd5 [3204]" strokeweight="2.25pt">
                  <v:stroke joinstyle="miter"/>
                </v:line>
                <v:line id="直線接點 4" o:spid="_x0000_s1034" style="position:absolute;visibility:visible;mso-wrap-style:square" from="24702,16923" to="36507,23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" strokecolor="#5b9bd5 [3204]" strokeweight="2.25pt">
                  <v:stroke joinstyle="miter"/>
                </v:line>
                <v:line id="直線接點 11" o:spid="_x0000_s1035" style="position:absolute;visibility:visible;mso-wrap-style:square" from="24838,16854" to="36503,30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" strokecolor="#5b9bd5 [3204]" strokeweight="2.25pt">
                  <v:stroke joinstyle="miter"/>
                </v:line>
                <v:roundrect id="矩形: 圓角 9" o:spid="_x0000_s1036" style="position:absolute;left:36576;top:20949;width:21088;height:532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" fillcolor="white [3212]" strokecolor="#0070c0" strokeweight="1.5pt">
                  <v:stroke joinstyle="miter"/>
                  <v:textbox>
                    <w:txbxContent>
                      <w:p w14:paraId="2E7AC61A" w14:textId="68E1167C" w:rsidR="00D71EBB" w:rsidRPr="001141B6" w:rsidRDefault="00632D38" w:rsidP="00A27567">
                        <w:pPr>
                          <w:jc w:val="center"/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</w:pPr>
                        <w:r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>R</w:t>
                        </w:r>
                        <w:r w:rsidR="00A27567"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>ealistic</w:t>
                        </w:r>
                      </w:p>
                    </w:txbxContent>
                  </v:textbox>
                </v:roundrect>
                <v:roundrect id="矩形: 圓角 9" o:spid="_x0000_s1037" style="position:absolute;left:36576;top:27841;width:21088;height:525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" fillcolor="white [3212]" strokecolor="#0070c0" strokeweight="1.5pt">
                  <v:stroke joinstyle="miter"/>
                  <v:textbox>
                    <w:txbxContent>
                      <w:p w14:paraId="1B904186" w14:textId="1252F635" w:rsidR="00B0478C" w:rsidRPr="001141B6" w:rsidRDefault="00001168" w:rsidP="00A27567">
                        <w:pPr>
                          <w:jc w:val="center"/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</w:pPr>
                        <w:r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>Ti</w:t>
                        </w:r>
                        <w:r w:rsidR="00A27567" w:rsidRPr="001141B6">
                          <w:rPr>
                            <w:rFonts w:ascii="Times New Roman" w:eastAsia="微軟正黑體" w:hAnsi="Times New Roman" w:cs="Times New Roman"/>
                            <w:color w:val="FF0000"/>
                            <w:u w:val="single"/>
                          </w:rPr>
                          <w:t>me-related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4729B27E" w14:textId="72C0C3DA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3D2354BF" w14:textId="42D7723E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61259F87" w14:textId="313D6A01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1FFEBBF2" w14:textId="20B84BAC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7565B313" w14:textId="7972A311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169979B2" w14:textId="4501588D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8438BE9" w14:textId="2D6BB11F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3FC33A0B" w14:textId="240E609D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0B99D09F" w14:textId="36AA05CC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3C35424B" w14:textId="5640DBDF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6241A777" w14:textId="0766680B" w:rsidR="00E735AC" w:rsidRPr="001141B6" w:rsidRDefault="00E735AC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6CFC7FC" w14:textId="02BE2E77" w:rsidR="00E735AC" w:rsidRPr="001141B6" w:rsidRDefault="00E735AC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0835A474" w14:textId="6C5F7B62" w:rsidR="00E735AC" w:rsidRPr="001141B6" w:rsidRDefault="00E735AC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7E02618" w14:textId="32732CA5" w:rsidR="00E735AC" w:rsidRPr="001141B6" w:rsidRDefault="00E735AC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5771D0B6" w14:textId="42E2DE77" w:rsidR="00152D88" w:rsidRPr="001141B6" w:rsidRDefault="00152D88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B652605" w14:textId="68EE50ED" w:rsidR="00152D88" w:rsidRPr="001141B6" w:rsidRDefault="00152D88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5968056" w14:textId="77777777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bookmarkEnd w:id="0"/>
    <w:p w14:paraId="41D85B0A" w14:textId="42A6FF21" w:rsidR="00152D88" w:rsidRPr="001141B6" w:rsidRDefault="00B0478C" w:rsidP="00B0478C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141B6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</w:p>
    <w:p w14:paraId="61B1119D" w14:textId="1E40C953" w:rsidR="00152D88" w:rsidRPr="001141B6" w:rsidRDefault="00152D88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4286848A" w14:textId="61FC7C35" w:rsidR="003C3F56" w:rsidRPr="001141B6" w:rsidRDefault="003C3F56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75E0C39F" w14:textId="487CCD38" w:rsidR="003C3F56" w:rsidRPr="001141B6" w:rsidRDefault="001141B6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141B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39BC9D9" wp14:editId="6A633D7E">
                <wp:simplePos x="0" y="0"/>
                <wp:positionH relativeFrom="column">
                  <wp:posOffset>3893488</wp:posOffset>
                </wp:positionH>
                <wp:positionV relativeFrom="paragraph">
                  <wp:posOffset>181477</wp:posOffset>
                </wp:positionV>
                <wp:extent cx="1085850" cy="552450"/>
                <wp:effectExtent l="0" t="0" r="19050" b="19050"/>
                <wp:wrapNone/>
                <wp:docPr id="15" name="矩形: 圓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55245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72F43A" w14:textId="200D711A" w:rsidR="003C3F56" w:rsidRPr="001141B6" w:rsidRDefault="00D159E7" w:rsidP="003C3F56">
                            <w:pPr>
                              <w:snapToGrid w:val="0"/>
                              <w:jc w:val="center"/>
                              <w:rPr>
                                <w:rFonts w:ascii="Times New Roman" w:eastAsia="Microsoft JhengHei" w:hAnsi="Times New Roman" w:cs="Times New Roman"/>
                                <w:b/>
                                <w:lang w:eastAsia="zh-HK"/>
                              </w:rPr>
                            </w:pPr>
                            <w:r w:rsidRPr="001141B6">
                              <w:rPr>
                                <w:rFonts w:ascii="Times New Roman" w:eastAsia="Microsoft JhengHei" w:hAnsi="Times New Roman" w:cs="Times New Roman"/>
                              </w:rPr>
                              <w:t>Expen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9BC9D9" id="矩形: 圓角 2" o:spid="_x0000_s1038" style="position:absolute;margin-left:306.55pt;margin-top:14.3pt;width:85.5pt;height:43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" fillcolor="#7030a0" strokecolor="#1f4d78 [1604]" strokeweight="1pt">
                <v:stroke joinstyle="miter"/>
                <v:textbox>
                  <w:txbxContent>
                    <w:p w14:paraId="1072F43A" w14:textId="200D711A" w:rsidR="003C3F56" w:rsidRPr="001141B6" w:rsidRDefault="00D159E7" w:rsidP="003C3F56">
                      <w:pPr>
                        <w:snapToGrid w:val="0"/>
                        <w:jc w:val="center"/>
                        <w:rPr>
                          <w:rFonts w:ascii="Times New Roman" w:eastAsia="微軟正黑體" w:hAnsi="Times New Roman" w:cs="Times New Roman"/>
                          <w:b/>
                          <w:lang w:eastAsia="zh-HK"/>
                        </w:rPr>
                      </w:pPr>
                      <w:r w:rsidRPr="001141B6">
                        <w:rPr>
                          <w:rFonts w:ascii="Times New Roman" w:eastAsia="微軟正黑體" w:hAnsi="Times New Roman" w:cs="Times New Roman"/>
                        </w:rPr>
                        <w:t>Expense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EA966A3" w14:textId="01EBA746" w:rsidR="003C3F56" w:rsidRPr="001141B6" w:rsidRDefault="001141B6" w:rsidP="003C3F56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1141B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98807DF" wp14:editId="06DA3170">
                <wp:simplePos x="0" y="0"/>
                <wp:positionH relativeFrom="column">
                  <wp:posOffset>2067399</wp:posOffset>
                </wp:positionH>
                <wp:positionV relativeFrom="paragraph">
                  <wp:posOffset>18415</wp:posOffset>
                </wp:positionV>
                <wp:extent cx="1371600" cy="533400"/>
                <wp:effectExtent l="0" t="0" r="19050" b="19050"/>
                <wp:wrapNone/>
                <wp:docPr id="14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39FDFC" w14:textId="2C76E0CF" w:rsidR="003C3F56" w:rsidRPr="001141B6" w:rsidRDefault="001141B6" w:rsidP="003C3F56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S</w:t>
                            </w:r>
                            <w:r w:rsidR="00D159E7" w:rsidRPr="001141B6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avin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8807DF" id="矩形: 圓角 1" o:spid="_x0000_s1039" style="position:absolute;margin-left:162.8pt;margin-top:1.45pt;width:108pt;height:4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2339FDFC" w14:textId="2C76E0CF" w:rsidR="003C3F56" w:rsidRPr="001141B6" w:rsidRDefault="001141B6" w:rsidP="003C3F56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S</w:t>
                      </w:r>
                      <w:r w:rsidR="00D159E7" w:rsidRPr="001141B6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avings</w:t>
                      </w:r>
                    </w:p>
                  </w:txbxContent>
                </v:textbox>
              </v:roundrect>
            </w:pict>
          </mc:Fallback>
        </mc:AlternateContent>
      </w:r>
      <w:r w:rsidRPr="001141B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FE8BDFC" wp14:editId="096F2D0C">
                <wp:simplePos x="0" y="0"/>
                <wp:positionH relativeFrom="column">
                  <wp:posOffset>280670</wp:posOffset>
                </wp:positionH>
                <wp:positionV relativeFrom="paragraph">
                  <wp:posOffset>14321</wp:posOffset>
                </wp:positionV>
                <wp:extent cx="1409700" cy="533400"/>
                <wp:effectExtent l="0" t="0" r="19050" b="19050"/>
                <wp:wrapNone/>
                <wp:docPr id="13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F25F4" w14:textId="71E8E5EE" w:rsidR="003C3F56" w:rsidRPr="001141B6" w:rsidRDefault="00D159E7" w:rsidP="003C3F56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1141B6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Inc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E8BDFC" id="_x0000_s1040" style="position:absolute;margin-left:22.1pt;margin-top:1.15pt;width:111pt;height:4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7BAF25F4" w14:textId="71E8E5EE" w:rsidR="003C3F56" w:rsidRPr="001141B6" w:rsidRDefault="00D159E7" w:rsidP="003C3F56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1141B6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Income</w:t>
                      </w:r>
                    </w:p>
                  </w:txbxContent>
                </v:textbox>
              </v:roundrect>
            </w:pict>
          </mc:Fallback>
        </mc:AlternateContent>
      </w:r>
      <w:r w:rsidR="003C3F56" w:rsidRPr="001141B6">
        <w:rPr>
          <w:rFonts w:ascii="Times New Roman" w:eastAsia="Microsoft JhengHei" w:hAnsi="Times New Roman" w:cs="Times New Roman"/>
          <w:lang w:eastAsia="zh-HK"/>
        </w:rPr>
        <w:t>2.</w:t>
      </w:r>
    </w:p>
    <w:p w14:paraId="6597629E" w14:textId="59C3A7DE" w:rsidR="003C3F56" w:rsidRPr="001141B6" w:rsidRDefault="003C3F56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141B6">
        <w:rPr>
          <w:rFonts w:ascii="Times New Roman" w:eastAsia="Microsoft JhengHei" w:hAnsi="Times New Roman" w:cs="Times New Roman"/>
          <w:b/>
          <w:lang w:eastAsia="zh-HK"/>
        </w:rPr>
        <w:t xml:space="preserve">                                               </w:t>
      </w:r>
      <w:r w:rsidR="001141B6" w:rsidRPr="001141B6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  <w:r w:rsidR="001141B6" w:rsidRPr="001141B6">
        <w:rPr>
          <w:rFonts w:ascii="Times New Roman" w:eastAsia="Microsoft JhengHei" w:hAnsi="Times New Roman" w:cs="Times New Roman"/>
          <w:b/>
        </w:rPr>
        <w:t>–</w:t>
      </w:r>
      <w:r w:rsidRPr="001141B6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Pr="001141B6">
        <w:rPr>
          <w:rFonts w:ascii="Times New Roman" w:eastAsia="Microsoft JhengHei" w:hAnsi="Times New Roman" w:cs="Times New Roman"/>
          <w:b/>
        </w:rPr>
        <w:t xml:space="preserve">                                            </w:t>
      </w:r>
      <w:r w:rsidRPr="001141B6">
        <w:rPr>
          <w:rFonts w:ascii="Times New Roman" w:eastAsia="Microsoft JhengHei" w:hAnsi="Times New Roman" w:cs="Times New Roman"/>
          <w:b/>
          <w:sz w:val="28"/>
          <w:szCs w:val="28"/>
        </w:rPr>
        <w:t>=</w:t>
      </w:r>
      <w:r w:rsidRPr="001141B6">
        <w:rPr>
          <w:rFonts w:ascii="Times New Roman" w:eastAsia="Microsoft JhengHei" w:hAnsi="Times New Roman" w:cs="Times New Roman"/>
          <w:b/>
        </w:rPr>
        <w:t xml:space="preserve"> </w:t>
      </w:r>
    </w:p>
    <w:p w14:paraId="7BA88B7D" w14:textId="77777777" w:rsidR="00152D88" w:rsidRPr="001141B6" w:rsidRDefault="00152D88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6E650C3E" w14:textId="77777777" w:rsidR="000C6C6B" w:rsidRPr="001141B6" w:rsidRDefault="000C6C6B" w:rsidP="00624DB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bookmarkStart w:id="1" w:name="_GoBack"/>
      <w:bookmarkEnd w:id="1"/>
    </w:p>
    <w:p w14:paraId="62DC67DE" w14:textId="57F90A23" w:rsidR="009C13B1" w:rsidRDefault="001141B6" w:rsidP="00624DB9">
      <w:pPr>
        <w:snapToGrid w:val="0"/>
        <w:rPr>
          <w:rFonts w:ascii="Times New Roman" w:eastAsia="Microsoft JhengHei" w:hAnsi="Times New Roman" w:cs="Times New Roman"/>
          <w:b/>
        </w:rPr>
      </w:pPr>
      <w:r w:rsidRPr="001141B6">
        <w:rPr>
          <w:rFonts w:ascii="Times New Roman" w:eastAsia="Microsoft JhengHei" w:hAnsi="Times New Roman" w:cs="Times New Roman"/>
          <w:b/>
        </w:rPr>
        <w:t>B.</w:t>
      </w:r>
      <w:r w:rsidR="00F8325D" w:rsidRPr="001141B6">
        <w:rPr>
          <w:rFonts w:ascii="Times New Roman" w:eastAsia="Microsoft JhengHei" w:hAnsi="Times New Roman" w:cs="Times New Roman"/>
          <w:b/>
          <w:lang w:eastAsia="zh-HK"/>
        </w:rPr>
        <w:t xml:space="preserve">　</w:t>
      </w:r>
      <w:r w:rsidR="00F8325D" w:rsidRPr="001141B6">
        <w:rPr>
          <w:rFonts w:ascii="Times New Roman" w:eastAsia="Microsoft JhengHei" w:hAnsi="Times New Roman" w:cs="Times New Roman"/>
          <w:b/>
          <w:lang w:eastAsia="zh-HK"/>
        </w:rPr>
        <w:tab/>
      </w:r>
      <w:r w:rsidRPr="001141B6">
        <w:rPr>
          <w:rFonts w:ascii="Times New Roman" w:eastAsia="Microsoft JhengHei" w:hAnsi="Times New Roman" w:cs="Times New Roman"/>
          <w:b/>
          <w:lang w:eastAsia="zh-HK"/>
        </w:rPr>
        <w:t>Short question</w:t>
      </w:r>
    </w:p>
    <w:p w14:paraId="0806D5D5" w14:textId="77777777" w:rsidR="000C6C6B" w:rsidRPr="001141B6" w:rsidRDefault="000C6C6B" w:rsidP="00624DB9">
      <w:pPr>
        <w:snapToGrid w:val="0"/>
        <w:rPr>
          <w:rFonts w:ascii="Times New Roman" w:eastAsia="Microsoft JhengHei" w:hAnsi="Times New Roman" w:cs="Times New Roman"/>
          <w:b/>
        </w:rPr>
      </w:pPr>
    </w:p>
    <w:p w14:paraId="3C89AC2E" w14:textId="74560D1B" w:rsidR="0095233F" w:rsidRPr="001141B6" w:rsidRDefault="001141B6" w:rsidP="00B8574F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1141B6">
        <w:rPr>
          <w:rFonts w:ascii="Times New Roman" w:eastAsia="Microsoft JhengHei" w:hAnsi="Times New Roman" w:cs="Times New Roman"/>
        </w:rPr>
        <w:t>Why should we develop the habit of saving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5A2243" w:rsidRPr="001141B6" w14:paraId="1D52A0ED" w14:textId="77777777" w:rsidTr="00020426">
        <w:tc>
          <w:tcPr>
            <w:tcW w:w="9356" w:type="dxa"/>
          </w:tcPr>
          <w:p w14:paraId="5EEF4C65" w14:textId="60CED545" w:rsidR="005A2243" w:rsidRPr="001141B6" w:rsidRDefault="001141B6" w:rsidP="001141B6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  <w:r w:rsidRPr="001141B6">
              <w:rPr>
                <w:rFonts w:ascii="Times New Roman" w:eastAsia="Microsoft JhengHei" w:hAnsi="Times New Roman" w:cs="Times New Roman"/>
                <w:color w:val="FF0000"/>
              </w:rPr>
              <w:t>Suggested answer: (accept any other reasonable answers)</w:t>
            </w:r>
          </w:p>
        </w:tc>
      </w:tr>
      <w:tr w:rsidR="00194955" w:rsidRPr="001141B6" w14:paraId="00D5B6E7" w14:textId="77777777" w:rsidTr="00020426">
        <w:tc>
          <w:tcPr>
            <w:tcW w:w="9356" w:type="dxa"/>
          </w:tcPr>
          <w:p w14:paraId="0EEEF911" w14:textId="58707967" w:rsidR="00194955" w:rsidRPr="001141B6" w:rsidRDefault="001141B6" w:rsidP="001141B6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  <w:r w:rsidRPr="001141B6">
              <w:rPr>
                <w:rFonts w:ascii="Times New Roman" w:eastAsia="Microsoft JhengHei" w:hAnsi="Times New Roman" w:cs="Times New Roman"/>
                <w:color w:val="FF0000"/>
              </w:rPr>
              <w:t xml:space="preserve">We must develop a habit of saving from an early age and establish correct values towards money. </w:t>
            </w:r>
          </w:p>
        </w:tc>
      </w:tr>
      <w:tr w:rsidR="001141B6" w:rsidRPr="001141B6" w14:paraId="7B435A98" w14:textId="77777777" w:rsidTr="00020426">
        <w:tc>
          <w:tcPr>
            <w:tcW w:w="9356" w:type="dxa"/>
          </w:tcPr>
          <w:p w14:paraId="173F87A4" w14:textId="601E12CA" w:rsidR="001141B6" w:rsidRPr="001141B6" w:rsidRDefault="001141B6" w:rsidP="001141B6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  <w:r>
              <w:rPr>
                <w:rFonts w:ascii="Times New Roman" w:eastAsia="Microsoft JhengHei" w:hAnsi="Times New Roman" w:cs="Times New Roman"/>
                <w:color w:val="FF0000"/>
              </w:rPr>
              <w:t>Then we wi</w:t>
            </w:r>
            <w:r w:rsidRPr="001141B6">
              <w:rPr>
                <w:rFonts w:ascii="Times New Roman" w:eastAsia="Microsoft JhengHei" w:hAnsi="Times New Roman" w:cs="Times New Roman"/>
                <w:color w:val="FF0000"/>
              </w:rPr>
              <w:t>ll have savings for when we need them in the future.</w:t>
            </w:r>
          </w:p>
        </w:tc>
      </w:tr>
    </w:tbl>
    <w:p w14:paraId="72F08673" w14:textId="77777777" w:rsidR="00B8574F" w:rsidRPr="001141B6" w:rsidRDefault="00B8574F" w:rsidP="00EB4153">
      <w:pPr>
        <w:snapToGrid w:val="0"/>
        <w:rPr>
          <w:rFonts w:ascii="Times New Roman" w:eastAsia="Microsoft JhengHei" w:hAnsi="Times New Roman" w:cs="Times New Roman"/>
          <w:color w:val="FF0000"/>
        </w:rPr>
      </w:pPr>
    </w:p>
    <w:sectPr w:rsidR="00B8574F" w:rsidRPr="001141B6" w:rsidSect="000D24D8">
      <w:pgSz w:w="12240" w:h="15840"/>
      <w:pgMar w:top="1418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27CC36" w14:textId="77777777" w:rsidR="00D154DB" w:rsidRDefault="00D154DB" w:rsidP="00DE19B0">
      <w:r>
        <w:separator/>
      </w:r>
    </w:p>
  </w:endnote>
  <w:endnote w:type="continuationSeparator" w:id="0">
    <w:p w14:paraId="73E026C6" w14:textId="77777777" w:rsidR="00D154DB" w:rsidRDefault="00D154DB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4E1624" w14:textId="77777777" w:rsidR="00D154DB" w:rsidRDefault="00D154DB" w:rsidP="00DE19B0">
      <w:r>
        <w:separator/>
      </w:r>
    </w:p>
  </w:footnote>
  <w:footnote w:type="continuationSeparator" w:id="0">
    <w:p w14:paraId="1F9562F5" w14:textId="77777777" w:rsidR="00D154DB" w:rsidRDefault="00D154DB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F2C1E2D"/>
    <w:multiLevelType w:val="hybridMultilevel"/>
    <w:tmpl w:val="1E1A13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M1NzQ1tTQxNzdX0lEKTi0uzszPAykwqgUAHeG/uCwAAAA="/>
  </w:docVars>
  <w:rsids>
    <w:rsidRoot w:val="003C252F"/>
    <w:rsid w:val="00001168"/>
    <w:rsid w:val="00003672"/>
    <w:rsid w:val="00006C7D"/>
    <w:rsid w:val="000138B4"/>
    <w:rsid w:val="00020426"/>
    <w:rsid w:val="000229E8"/>
    <w:rsid w:val="00027468"/>
    <w:rsid w:val="0004504B"/>
    <w:rsid w:val="0005637B"/>
    <w:rsid w:val="00075C6C"/>
    <w:rsid w:val="00084AF8"/>
    <w:rsid w:val="000914E9"/>
    <w:rsid w:val="00096297"/>
    <w:rsid w:val="000A14A2"/>
    <w:rsid w:val="000B51CB"/>
    <w:rsid w:val="000C6C6B"/>
    <w:rsid w:val="000D24D8"/>
    <w:rsid w:val="000D4A91"/>
    <w:rsid w:val="000E2187"/>
    <w:rsid w:val="00106E09"/>
    <w:rsid w:val="001141B6"/>
    <w:rsid w:val="001362C8"/>
    <w:rsid w:val="00143B57"/>
    <w:rsid w:val="00144A86"/>
    <w:rsid w:val="00144FCD"/>
    <w:rsid w:val="00147536"/>
    <w:rsid w:val="00152D88"/>
    <w:rsid w:val="00160532"/>
    <w:rsid w:val="001635C1"/>
    <w:rsid w:val="00166A4D"/>
    <w:rsid w:val="00192CD7"/>
    <w:rsid w:val="00194955"/>
    <w:rsid w:val="001C7D9C"/>
    <w:rsid w:val="001F37DF"/>
    <w:rsid w:val="00206828"/>
    <w:rsid w:val="002128F7"/>
    <w:rsid w:val="002208BE"/>
    <w:rsid w:val="002311CC"/>
    <w:rsid w:val="0025347E"/>
    <w:rsid w:val="00296C18"/>
    <w:rsid w:val="002A2F12"/>
    <w:rsid w:val="002E71B4"/>
    <w:rsid w:val="002E7705"/>
    <w:rsid w:val="002F585B"/>
    <w:rsid w:val="00316DDF"/>
    <w:rsid w:val="00322F72"/>
    <w:rsid w:val="00324FFE"/>
    <w:rsid w:val="003338DF"/>
    <w:rsid w:val="00347C94"/>
    <w:rsid w:val="00376472"/>
    <w:rsid w:val="00385F63"/>
    <w:rsid w:val="003A3BFB"/>
    <w:rsid w:val="003C252F"/>
    <w:rsid w:val="003C3F56"/>
    <w:rsid w:val="003E0AD7"/>
    <w:rsid w:val="003F07A0"/>
    <w:rsid w:val="004220AE"/>
    <w:rsid w:val="00427E6B"/>
    <w:rsid w:val="00440E54"/>
    <w:rsid w:val="004709F9"/>
    <w:rsid w:val="00471908"/>
    <w:rsid w:val="00472F8C"/>
    <w:rsid w:val="00497CC4"/>
    <w:rsid w:val="004E1648"/>
    <w:rsid w:val="004E2BAA"/>
    <w:rsid w:val="00544D96"/>
    <w:rsid w:val="00556769"/>
    <w:rsid w:val="00567CBE"/>
    <w:rsid w:val="00574E5D"/>
    <w:rsid w:val="00577DA2"/>
    <w:rsid w:val="0058671F"/>
    <w:rsid w:val="00587B32"/>
    <w:rsid w:val="005933E4"/>
    <w:rsid w:val="005A2243"/>
    <w:rsid w:val="005B7BCD"/>
    <w:rsid w:val="005C491A"/>
    <w:rsid w:val="00624DB9"/>
    <w:rsid w:val="00632D38"/>
    <w:rsid w:val="006510D6"/>
    <w:rsid w:val="00662E0B"/>
    <w:rsid w:val="0067293D"/>
    <w:rsid w:val="00677585"/>
    <w:rsid w:val="00686078"/>
    <w:rsid w:val="006B15A3"/>
    <w:rsid w:val="006D6738"/>
    <w:rsid w:val="006E4AFF"/>
    <w:rsid w:val="006E68BA"/>
    <w:rsid w:val="00724446"/>
    <w:rsid w:val="00732663"/>
    <w:rsid w:val="00734E86"/>
    <w:rsid w:val="00752AB4"/>
    <w:rsid w:val="007838F8"/>
    <w:rsid w:val="00794300"/>
    <w:rsid w:val="007B5F88"/>
    <w:rsid w:val="007E1DDF"/>
    <w:rsid w:val="007E26FD"/>
    <w:rsid w:val="0081305F"/>
    <w:rsid w:val="00813220"/>
    <w:rsid w:val="00820155"/>
    <w:rsid w:val="00836EEA"/>
    <w:rsid w:val="00856030"/>
    <w:rsid w:val="00865706"/>
    <w:rsid w:val="00883C19"/>
    <w:rsid w:val="00891199"/>
    <w:rsid w:val="008A3808"/>
    <w:rsid w:val="008C3D39"/>
    <w:rsid w:val="008D3E07"/>
    <w:rsid w:val="008D67FC"/>
    <w:rsid w:val="008F7CF9"/>
    <w:rsid w:val="0095233F"/>
    <w:rsid w:val="00970E88"/>
    <w:rsid w:val="009838CA"/>
    <w:rsid w:val="009A0E33"/>
    <w:rsid w:val="009A550D"/>
    <w:rsid w:val="009C13B1"/>
    <w:rsid w:val="009D5D4D"/>
    <w:rsid w:val="00A27567"/>
    <w:rsid w:val="00A5747A"/>
    <w:rsid w:val="00A663A6"/>
    <w:rsid w:val="00A75525"/>
    <w:rsid w:val="00A92EFC"/>
    <w:rsid w:val="00A97493"/>
    <w:rsid w:val="00AC1C4C"/>
    <w:rsid w:val="00AD53A4"/>
    <w:rsid w:val="00AE3274"/>
    <w:rsid w:val="00B00A1D"/>
    <w:rsid w:val="00B0478C"/>
    <w:rsid w:val="00B11F38"/>
    <w:rsid w:val="00B25DED"/>
    <w:rsid w:val="00B41A0E"/>
    <w:rsid w:val="00B62E39"/>
    <w:rsid w:val="00B73FD2"/>
    <w:rsid w:val="00B8574F"/>
    <w:rsid w:val="00B91382"/>
    <w:rsid w:val="00BA3444"/>
    <w:rsid w:val="00BA4CCD"/>
    <w:rsid w:val="00BB0764"/>
    <w:rsid w:val="00BC3D6F"/>
    <w:rsid w:val="00BD5ECE"/>
    <w:rsid w:val="00BD65A5"/>
    <w:rsid w:val="00BE18E5"/>
    <w:rsid w:val="00BF4E01"/>
    <w:rsid w:val="00C17778"/>
    <w:rsid w:val="00C42516"/>
    <w:rsid w:val="00C442F0"/>
    <w:rsid w:val="00C46F59"/>
    <w:rsid w:val="00C729D2"/>
    <w:rsid w:val="00C915E0"/>
    <w:rsid w:val="00C95F73"/>
    <w:rsid w:val="00C96837"/>
    <w:rsid w:val="00CA021C"/>
    <w:rsid w:val="00CA0E88"/>
    <w:rsid w:val="00CA5824"/>
    <w:rsid w:val="00CB62B4"/>
    <w:rsid w:val="00CD77DE"/>
    <w:rsid w:val="00CE4600"/>
    <w:rsid w:val="00CF351F"/>
    <w:rsid w:val="00D06C36"/>
    <w:rsid w:val="00D154DB"/>
    <w:rsid w:val="00D159E7"/>
    <w:rsid w:val="00D60A71"/>
    <w:rsid w:val="00D71EBB"/>
    <w:rsid w:val="00DA78E6"/>
    <w:rsid w:val="00DB2039"/>
    <w:rsid w:val="00DB6CE2"/>
    <w:rsid w:val="00DC2C69"/>
    <w:rsid w:val="00DC5414"/>
    <w:rsid w:val="00DD29E8"/>
    <w:rsid w:val="00DD732E"/>
    <w:rsid w:val="00DE19B0"/>
    <w:rsid w:val="00DE19D9"/>
    <w:rsid w:val="00DE7A88"/>
    <w:rsid w:val="00DE7E4C"/>
    <w:rsid w:val="00DF7275"/>
    <w:rsid w:val="00E21261"/>
    <w:rsid w:val="00E25D1A"/>
    <w:rsid w:val="00E35876"/>
    <w:rsid w:val="00E425C5"/>
    <w:rsid w:val="00E5613D"/>
    <w:rsid w:val="00E65470"/>
    <w:rsid w:val="00E707CF"/>
    <w:rsid w:val="00E735AC"/>
    <w:rsid w:val="00EA3B06"/>
    <w:rsid w:val="00EB4153"/>
    <w:rsid w:val="00EC7727"/>
    <w:rsid w:val="00EE3428"/>
    <w:rsid w:val="00EF2758"/>
    <w:rsid w:val="00F00685"/>
    <w:rsid w:val="00F11677"/>
    <w:rsid w:val="00F11DCB"/>
    <w:rsid w:val="00F34FD5"/>
    <w:rsid w:val="00F53C91"/>
    <w:rsid w:val="00F67B22"/>
    <w:rsid w:val="00F76698"/>
    <w:rsid w:val="00F8325D"/>
    <w:rsid w:val="00F906F2"/>
    <w:rsid w:val="00FA098F"/>
    <w:rsid w:val="00FC475C"/>
    <w:rsid w:val="00FC489B"/>
    <w:rsid w:val="00FC7B4B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7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A8E358-1DAE-47BA-A2FB-3E343B3A9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4</cp:revision>
  <dcterms:created xsi:type="dcterms:W3CDTF">2023-11-08T03:00:00Z</dcterms:created>
  <dcterms:modified xsi:type="dcterms:W3CDTF">2023-11-08T03:10:00Z</dcterms:modified>
</cp:coreProperties>
</file>